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5301DE" w14:textId="77777777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r w:rsidRPr="001330D2">
        <w:rPr>
          <w:b/>
          <w:color w:val="000000" w:themeColor="text1"/>
          <w:lang w:val="en-US"/>
        </w:rPr>
        <w:t xml:space="preserve">Table 1. </w:t>
      </w: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r w:rsidR="002E5307">
        <w:rPr>
          <w:rFonts w:eastAsia="Times New Roman" w:cs="Arial"/>
          <w:color w:val="000000" w:themeColor="text1"/>
          <w:sz w:val="20"/>
          <w:szCs w:val="20"/>
        </w:rPr>
        <w:fldChar w:fldCharType="begin"/>
      </w:r>
      <w:r w:rsidR="002E5307">
        <w:rPr>
          <w:rFonts w:eastAsia="Times New Roman" w:cs="Arial"/>
          <w:color w:val="000000" w:themeColor="text1"/>
          <w:sz w:val="20"/>
          <w:szCs w:val="20"/>
        </w:rPr>
        <w:instrText xml:space="preserve"> HYPERLINK "http://dx.doi.org/10.1371/journal.pmed.1002036" </w:instrText>
      </w:r>
      <w:r w:rsidR="002E5307">
        <w:rPr>
          <w:rFonts w:eastAsia="Times New Roman" w:cs="Arial"/>
          <w:color w:val="000000" w:themeColor="text1"/>
          <w:sz w:val="20"/>
          <w:szCs w:val="20"/>
        </w:rPr>
        <w:fldChar w:fldCharType="separate"/>
      </w:r>
      <w:r w:rsidRPr="001330D2">
        <w:rPr>
          <w:rFonts w:eastAsia="Times New Roman" w:cs="Arial"/>
          <w:color w:val="000000" w:themeColor="text1"/>
          <w:sz w:val="20"/>
          <w:szCs w:val="20"/>
        </w:rPr>
        <w:t>http://dx.doi.org/10.1371/journal.pmed.1002036</w:t>
      </w:r>
      <w:r w:rsidR="002E5307">
        <w:rPr>
          <w:rFonts w:eastAsia="Times New Roman" w:cs="Arial"/>
          <w:color w:val="000000" w:themeColor="text1"/>
          <w:sz w:val="20"/>
          <w:szCs w:val="20"/>
        </w:rPr>
        <w:fldChar w:fldCharType="end"/>
      </w:r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0" w:history="1">
        <w:r w:rsidRPr="001330D2">
          <w:rPr>
            <w:rStyle w:val="Hyperlink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hyperlink r:id="rId11" w:history="1">
        <w:r w:rsidRPr="001330D2">
          <w:rPr>
            <w:rStyle w:val="Hyperlink"/>
            <w:rFonts w:eastAsia="Times New Roman" w:cs="Arial"/>
            <w:sz w:val="20"/>
            <w:szCs w:val="20"/>
          </w:rPr>
          <w:t>online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412"/>
        <w:gridCol w:w="788"/>
        <w:gridCol w:w="4608"/>
        <w:gridCol w:w="4537"/>
        <w:gridCol w:w="1615"/>
      </w:tblGrid>
      <w:tr w:rsidR="004C08C0" w:rsidRPr="006754BE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Item </w:t>
            </w:r>
            <w:proofErr w:type="spellStart"/>
            <w:r w:rsidRPr="006754BE">
              <w:rPr>
                <w:b/>
                <w:bCs/>
                <w:color w:val="000000"/>
                <w:lang w:val="en-US"/>
              </w:rPr>
              <w:t>n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4C08C0" w:rsidRDefault="004C08C0" w:rsidP="004C08C0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4C08C0" w:rsidRPr="004527F6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proofErr w:type="gramStart"/>
            <w:r w:rsidRPr="006754BE">
              <w:rPr>
                <w:rFonts w:eastAsia="Times New Roman"/>
                <w:b/>
                <w:color w:val="000000"/>
                <w:lang w:val="en-US"/>
              </w:rPr>
              <w:t>nut-1</w:t>
            </w:r>
            <w:proofErr w:type="gramEnd"/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7A96A518" w14:textId="6B960EF6" w:rsidR="005473B6" w:rsidRPr="006754BE" w:rsidRDefault="00D1724D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</w:t>
            </w:r>
            <w:r w:rsidR="009845CC">
              <w:rPr>
                <w:rFonts w:eastAsia="Times New Roman"/>
                <w:b/>
                <w:color w:val="000000"/>
                <w:lang w:val="en-US"/>
              </w:rPr>
              <w:t>Title page, and page 1 of the main content</w:t>
            </w:r>
            <w:r>
              <w:rPr>
                <w:rFonts w:eastAsia="Times New Roman"/>
                <w:b/>
                <w:color w:val="000000"/>
                <w:lang w:val="en-US"/>
              </w:rPr>
              <w:t xml:space="preserve">      </w:t>
            </w:r>
          </w:p>
        </w:tc>
      </w:tr>
      <w:tr w:rsidR="004C08C0" w:rsidRPr="006754BE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76C8D512" w:rsidR="005473B6" w:rsidRPr="006754BE" w:rsidRDefault="009845CC" w:rsidP="00292170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>
              <w:rPr>
                <w:color w:val="000000"/>
                <w:u w:val="single"/>
                <w:lang w:val="en-US"/>
              </w:rPr>
              <w:t>Page 2 of the main content</w:t>
            </w:r>
          </w:p>
        </w:tc>
      </w:tr>
      <w:tr w:rsidR="004C08C0" w:rsidRPr="004527F6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12BC8CF6" w:rsidR="005473B6" w:rsidRPr="006754BE" w:rsidRDefault="005473B6" w:rsidP="00292170">
            <w:pPr>
              <w:spacing w:line="276" w:lineRule="auto"/>
              <w:rPr>
                <w:color w:val="000000"/>
                <w:lang w:val="en-US"/>
              </w:rPr>
            </w:pPr>
          </w:p>
        </w:tc>
      </w:tr>
      <w:tr w:rsidR="004C08C0" w:rsidRPr="006754BE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</w:tr>
      <w:tr w:rsidR="004C08C0" w:rsidRPr="004527F6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287A0171" w:rsidR="005473B6" w:rsidRPr="006754BE" w:rsidRDefault="009845CC" w:rsidP="00AC31EB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Page 2 of the main content</w:t>
            </w:r>
            <w:r w:rsidR="00CD0FCE">
              <w:rPr>
                <w:color w:val="000000"/>
                <w:lang w:val="en-US"/>
              </w:rPr>
              <w:t xml:space="preserve">           </w:t>
            </w:r>
          </w:p>
        </w:tc>
      </w:tr>
      <w:tr w:rsidR="004C08C0" w:rsidRPr="004527F6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the setting, locations, and relevant dates, including periods of 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6754BE" w:rsidRDefault="005473B6" w:rsidP="001D5035">
            <w:pPr>
              <w:spacing w:line="276" w:lineRule="auto"/>
              <w:rPr>
                <w:lang w:val="en-US"/>
              </w:rPr>
            </w:pPr>
            <w:proofErr w:type="gramStart"/>
            <w:r w:rsidRPr="006754BE">
              <w:rPr>
                <w:rFonts w:eastAsia="Times New Roman"/>
                <w:b/>
                <w:color w:val="000000"/>
                <w:lang w:val="en-US"/>
              </w:rPr>
              <w:t>nut-5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>study settings that might affect the dietary intake or nutritional status of the participants, 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7B1F8D57" w:rsidR="005473B6" w:rsidRPr="006754BE" w:rsidRDefault="00CD0FCE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</w:t>
            </w:r>
            <w:r w:rsidR="009845CC">
              <w:rPr>
                <w:rFonts w:eastAsia="Times New Roman"/>
                <w:b/>
                <w:color w:val="000000"/>
                <w:lang w:val="en-US"/>
              </w:rPr>
              <w:t>Page 2 of the main content</w:t>
            </w:r>
            <w:r>
              <w:rPr>
                <w:rFonts w:eastAsia="Times New Roman"/>
                <w:b/>
                <w:color w:val="000000"/>
                <w:lang w:val="en-US"/>
              </w:rPr>
              <w:t xml:space="preserve">           </w:t>
            </w:r>
          </w:p>
        </w:tc>
      </w:tr>
      <w:tr w:rsidR="004C08C0" w:rsidRPr="004527F6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proofErr w:type="gramStart"/>
            <w:r w:rsidRPr="006754BE">
              <w:rPr>
                <w:b/>
                <w:color w:val="000000"/>
                <w:lang w:val="en-US"/>
              </w:rPr>
              <w:t>nut-6</w:t>
            </w:r>
            <w:proofErr w:type="gramEnd"/>
            <w:r w:rsidRPr="006754BE">
              <w:rPr>
                <w:color w:val="000000"/>
                <w:lang w:val="en-US"/>
              </w:rPr>
              <w:t xml:space="preserve"> Report particular dietary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98CCC9C" w14:textId="7A2398F6" w:rsidR="005473B6" w:rsidRPr="006754BE" w:rsidRDefault="009845CC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Page 2 of the main content    </w:t>
            </w:r>
          </w:p>
        </w:tc>
      </w:tr>
      <w:tr w:rsidR="004C08C0" w:rsidRPr="004527F6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Clearly define all outcomes, exposures, predictors, potential confounders, and effect </w:t>
            </w:r>
            <w:r w:rsidRPr="006754BE">
              <w:rPr>
                <w:color w:val="000000"/>
                <w:lang w:val="en-US"/>
              </w:rPr>
              <w:lastRenderedPageBreak/>
              <w:t>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09F20FC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proofErr w:type="gramStart"/>
            <w:r w:rsidRPr="006754BE">
              <w:rPr>
                <w:b/>
                <w:color w:val="000000"/>
                <w:lang w:val="en-US"/>
              </w:rPr>
              <w:lastRenderedPageBreak/>
              <w:t>nut-7.1</w:t>
            </w:r>
            <w:proofErr w:type="gramEnd"/>
            <w:r w:rsidRPr="006754BE">
              <w:rPr>
                <w:b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  <w:p w14:paraId="41E90F4A" w14:textId="720A052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proofErr w:type="gramStart"/>
            <w:r w:rsidRPr="006754BE">
              <w:rPr>
                <w:b/>
                <w:color w:val="000000"/>
                <w:lang w:val="en-US"/>
              </w:rPr>
              <w:lastRenderedPageBreak/>
              <w:t>nut-7.2</w:t>
            </w:r>
            <w:proofErr w:type="gramEnd"/>
            <w:r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99B647A" w14:textId="6AF76DCB" w:rsidR="005473B6" w:rsidRPr="006754BE" w:rsidRDefault="009845CC" w:rsidP="009845CC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lastRenderedPageBreak/>
              <w:t xml:space="preserve">Page 3 of the main content    </w:t>
            </w:r>
          </w:p>
        </w:tc>
      </w:tr>
      <w:tr w:rsidR="004C08C0" w:rsidRPr="004527F6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0575A1B0" w:rsidR="005473B6" w:rsidRPr="006754BE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).Describe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proofErr w:type="gramStart"/>
            <w:r w:rsidRPr="006754BE">
              <w:rPr>
                <w:b/>
                <w:color w:val="000000"/>
                <w:lang w:val="en-US"/>
              </w:rPr>
              <w:t>nut-8.1</w:t>
            </w:r>
            <w:proofErr w:type="gramEnd"/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14:paraId="3522428F" w14:textId="189BD37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proofErr w:type="gramStart"/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6754BE">
              <w:rPr>
                <w:color w:val="000000"/>
                <w:lang w:val="en-US"/>
              </w:rPr>
              <w:t>Describe the use of conversion factors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proofErr w:type="gramStart"/>
            <w:r w:rsidRPr="006754BE">
              <w:rPr>
                <w:rFonts w:eastAsia="Times New Roman"/>
                <w:b/>
                <w:color w:val="000000"/>
                <w:lang w:val="en-US"/>
              </w:rPr>
              <w:t>nut-8.3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>to compare intake with 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proofErr w:type="gramStart"/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>
              <w:rPr>
                <w:rFonts w:eastAsia="Times New Roman"/>
                <w:color w:val="000000"/>
                <w:lang w:val="en-US"/>
              </w:rPr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 w:rsidR="00D52612"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Report the type of </w:t>
            </w:r>
            <w:r w:rsidRPr="006754BE">
              <w:rPr>
                <w:rFonts w:eastAsia="Times New Roman"/>
                <w:color w:val="000000"/>
                <w:lang w:val="en-US"/>
              </w:rPr>
              <w:lastRenderedPageBreak/>
              <w:t xml:space="preserve">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0CC886A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proofErr w:type="gramStart"/>
            <w:r w:rsidRPr="006754BE">
              <w:rPr>
                <w:rFonts w:eastAsia="Times New Roman"/>
                <w:b/>
                <w:color w:val="000000"/>
                <w:lang w:val="en-US"/>
              </w:rPr>
              <w:t>nut-8.5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nondietary</w:t>
            </w:r>
            <w:proofErr w:type="spellEnd"/>
            <w:r w:rsidRPr="006754BE">
              <w:rPr>
                <w:rFonts w:eastAsia="Times New Roman"/>
                <w:color w:val="000000"/>
                <w:lang w:val="en-US"/>
              </w:rPr>
              <w:t xml:space="preserve">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A2E0CBB" w14:textId="644526F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proofErr w:type="gramStart"/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18C33DC" w14:textId="2DF705BE" w:rsidR="005473B6" w:rsidRPr="006754BE" w:rsidRDefault="009845CC" w:rsidP="009845CC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lastRenderedPageBreak/>
              <w:t xml:space="preserve">Page 3-4 of the main content    </w:t>
            </w:r>
          </w:p>
        </w:tc>
      </w:tr>
      <w:tr w:rsidR="004C08C0" w:rsidRPr="004527F6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as a result of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3AC76195" w:rsidR="005473B6" w:rsidRPr="006754BE" w:rsidRDefault="009845CC" w:rsidP="009845CC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Page 4 of the main content    </w:t>
            </w:r>
            <w:r w:rsidR="007D2D6C">
              <w:rPr>
                <w:b/>
                <w:color w:val="000000"/>
                <w:lang w:val="en-US"/>
              </w:rPr>
              <w:t xml:space="preserve">         </w:t>
            </w:r>
          </w:p>
        </w:tc>
      </w:tr>
      <w:tr w:rsidR="004C08C0" w:rsidRPr="004527F6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6754BE" w:rsidRDefault="005473B6" w:rsidP="001D5035">
            <w:pPr>
              <w:pStyle w:val="CommentText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2A9F80" w14:textId="0DF753F8" w:rsidR="005473B6" w:rsidRPr="007D2D6C" w:rsidRDefault="009845CC" w:rsidP="00AC31EB">
            <w:pPr>
              <w:pStyle w:val="CommentText"/>
              <w:spacing w:line="276" w:lineRule="auto"/>
              <w:jc w:val="left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Page 2 of the main content    </w:t>
            </w:r>
            <w:r w:rsidR="007D2D6C">
              <w:rPr>
                <w:color w:val="000000"/>
                <w:sz w:val="22"/>
                <w:szCs w:val="22"/>
                <w:lang w:val="en-US"/>
              </w:rPr>
              <w:t xml:space="preserve">            </w:t>
            </w:r>
          </w:p>
        </w:tc>
      </w:tr>
      <w:tr w:rsidR="004C08C0" w:rsidRPr="004527F6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proofErr w:type="gramStart"/>
            <w:r w:rsidRPr="006754BE">
              <w:rPr>
                <w:b/>
                <w:color w:val="000000"/>
                <w:lang w:val="en-US"/>
              </w:rPr>
              <w:t>nut-11</w:t>
            </w:r>
            <w:proofErr w:type="gramEnd"/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</w:t>
            </w:r>
            <w:proofErr w:type="spellStart"/>
            <w:r w:rsidRPr="006754BE">
              <w:rPr>
                <w:color w:val="000000"/>
                <w:lang w:val="en-US"/>
              </w:rPr>
              <w:t>nonconsumers</w:t>
            </w:r>
            <w:proofErr w:type="spellEnd"/>
            <w:r w:rsidRPr="006754BE">
              <w:rPr>
                <w:color w:val="000000"/>
                <w:lang w:val="en-US"/>
              </w:rPr>
              <w:t>) and the choice of reference category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3D77E432" w:rsidR="005473B6" w:rsidRPr="006754BE" w:rsidRDefault="009845CC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Page 4 of the main content    </w:t>
            </w:r>
            <w:r w:rsidR="007D2D6C">
              <w:rPr>
                <w:b/>
                <w:color w:val="000000"/>
                <w:lang w:val="en-US"/>
              </w:rPr>
              <w:t xml:space="preserve">             </w:t>
            </w:r>
          </w:p>
        </w:tc>
      </w:tr>
      <w:tr w:rsidR="004C08C0" w:rsidRPr="004527F6" w14:paraId="656DD624" w14:textId="57F8B0A0" w:rsidTr="005473B6">
        <w:tc>
          <w:tcPr>
            <w:tcW w:w="0" w:type="auto"/>
            <w:shd w:val="clear" w:color="auto" w:fill="auto"/>
          </w:tcPr>
          <w:p w14:paraId="30BE94E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 xml:space="preserve">Statistical </w:t>
            </w:r>
          </w:p>
          <w:p w14:paraId="1A62B07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7FA7331D" w14:textId="44E1A0D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Explain how missing data were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C60E488" w14:textId="1EE422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C2C1F21" w14:textId="30FB7E01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proofErr w:type="gramStart"/>
            <w:r w:rsidRPr="006754BE">
              <w:rPr>
                <w:rFonts w:eastAsia="Times New Roman"/>
                <w:b/>
                <w:color w:val="000000"/>
                <w:lang w:val="en-US"/>
              </w:rPr>
              <w:t>nut-12.1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296FBA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proofErr w:type="gramStart"/>
            <w:r w:rsidRPr="006754BE">
              <w:rPr>
                <w:rFonts w:eastAsia="Times New Roman"/>
                <w:b/>
                <w:color w:val="000000"/>
                <w:lang w:val="en-US"/>
              </w:rPr>
              <w:t>nut-12.2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3CE5AFD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proofErr w:type="gramStart"/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i.e</w:t>
            </w:r>
            <w:proofErr w:type="spellEnd"/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</w:t>
            </w:r>
            <w:proofErr w:type="gramStart"/>
            <w:r w:rsidRPr="006754BE">
              <w:rPr>
                <w:rFonts w:eastAsia="Times New Roman"/>
                <w:color w:val="000000"/>
                <w:lang w:val="en-US"/>
              </w:rPr>
              <w:t>from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a validity or calibration study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A9CC1CA" w14:textId="09721C5C" w:rsidR="005473B6" w:rsidRPr="006754BE" w:rsidRDefault="009845CC" w:rsidP="009845CC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Page 4 of the main content    </w:t>
            </w:r>
            <w:r w:rsidR="007D2D6C">
              <w:rPr>
                <w:rFonts w:eastAsia="Times New Roman"/>
                <w:b/>
                <w:color w:val="000000"/>
                <w:lang w:val="en-US"/>
              </w:rPr>
              <w:t xml:space="preserve">           </w:t>
            </w:r>
          </w:p>
        </w:tc>
      </w:tr>
      <w:tr w:rsidR="004C08C0" w:rsidRPr="006754BE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9845CC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proofErr w:type="gramStart"/>
            <w:r w:rsidRPr="006754BE">
              <w:rPr>
                <w:b/>
                <w:color w:val="000000"/>
                <w:lang w:val="en-US"/>
              </w:rPr>
              <w:lastRenderedPageBreak/>
              <w:t>nut-13</w:t>
            </w:r>
            <w:proofErr w:type="gramEnd"/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D96B08B" w14:textId="63A8CBF0" w:rsidR="005473B6" w:rsidRPr="006754BE" w:rsidRDefault="009845CC" w:rsidP="00E97061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Page 2, table 1 of the main content    </w:t>
            </w:r>
            <w:r w:rsidR="003C5A7F">
              <w:rPr>
                <w:b/>
                <w:color w:val="000000"/>
                <w:lang w:val="en-US"/>
              </w:rPr>
              <w:t xml:space="preserve">    </w:t>
            </w:r>
          </w:p>
        </w:tc>
      </w:tr>
      <w:tr w:rsidR="004C08C0" w:rsidRPr="004527F6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characteristics of study participants (e.g., demographic, clinical, social) and information on exposures and potential confounders</w:t>
            </w:r>
          </w:p>
          <w:p w14:paraId="2D66013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Indicate the number of participants with missing data for each variable of interest</w:t>
            </w:r>
          </w:p>
          <w:p w14:paraId="3D4A59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hort study—Summarize follow-up time 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proofErr w:type="gramStart"/>
            <w:r w:rsidRPr="006754BE">
              <w:rPr>
                <w:b/>
                <w:color w:val="000000"/>
                <w:lang w:val="en-US"/>
              </w:rPr>
              <w:t>nut-14</w:t>
            </w:r>
            <w:proofErr w:type="gramEnd"/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>the exposure variables if applicable. Specify if food consumption of total population or consumers only were used to obtain result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CF7CE21" w14:textId="4A9C279F" w:rsidR="005473B6" w:rsidRPr="006754BE" w:rsidRDefault="00E97061" w:rsidP="00E97061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Page 5 and </w:t>
            </w:r>
            <w:r w:rsidR="009845CC">
              <w:rPr>
                <w:rFonts w:eastAsia="Times New Roman"/>
                <w:b/>
                <w:color w:val="000000"/>
                <w:lang w:val="en-US"/>
              </w:rPr>
              <w:t xml:space="preserve">table 1 of the main content    </w:t>
            </w:r>
            <w:r w:rsidR="003C5A7F">
              <w:rPr>
                <w:b/>
                <w:color w:val="000000"/>
                <w:lang w:val="en-US"/>
              </w:rPr>
              <w:t xml:space="preserve">     </w:t>
            </w:r>
          </w:p>
        </w:tc>
      </w:tr>
      <w:tr w:rsidR="004C08C0" w:rsidRPr="004527F6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0F7AEBD" w14:textId="6FDEE71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Report numbers of outcome events or summary measur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5B472FD" w14:textId="0DBA6845" w:rsidR="005473B6" w:rsidRPr="003C5A7F" w:rsidRDefault="009845CC" w:rsidP="00E97061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 xml:space="preserve">Page 5 and table </w:t>
            </w:r>
            <w:r w:rsidR="00E97061">
              <w:rPr>
                <w:b/>
                <w:bCs/>
                <w:color w:val="000000"/>
                <w:lang w:val="en-US"/>
              </w:rPr>
              <w:t>2</w:t>
            </w:r>
            <w:r>
              <w:rPr>
                <w:b/>
                <w:bCs/>
                <w:color w:val="000000"/>
                <w:lang w:val="en-US"/>
              </w:rPr>
              <w:t xml:space="preserve"> of the main content</w:t>
            </w:r>
          </w:p>
        </w:tc>
      </w:tr>
      <w:tr w:rsidR="004C08C0" w:rsidRPr="004527F6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29288AC" w14:textId="73F10AE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Make clear which confounders were adjusted for and why they were includ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0A92179D" w14:textId="013BD7C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Report category boundaries when continuous variables were categoriz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21A08F72" w14:textId="6FD08B3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If relevant, consider translating estimates of relative risk into absolute risk for a meaningful time perio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proofErr w:type="gramStart"/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6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08D33AC" w14:textId="5C64ED10" w:rsidR="005473B6" w:rsidRPr="006754BE" w:rsidRDefault="009845CC" w:rsidP="00E97061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Page 5-6, table </w:t>
            </w:r>
            <w:r w:rsidR="00E97061">
              <w:rPr>
                <w:rFonts w:eastAsia="Times New Roman"/>
                <w:b/>
                <w:color w:val="000000"/>
                <w:lang w:val="en-US"/>
              </w:rPr>
              <w:t>2</w:t>
            </w:r>
            <w:bookmarkStart w:id="0" w:name="_GoBack"/>
            <w:bookmarkEnd w:id="0"/>
            <w:r>
              <w:rPr>
                <w:rFonts w:eastAsia="Times New Roman"/>
                <w:b/>
                <w:color w:val="000000"/>
                <w:lang w:val="en-US"/>
              </w:rPr>
              <w:t xml:space="preserve"> and figure 1</w:t>
            </w:r>
            <w:r w:rsidR="003C5A7F">
              <w:rPr>
                <w:rFonts w:eastAsia="Times New Roman"/>
                <w:b/>
                <w:color w:val="000000"/>
                <w:lang w:val="en-US"/>
              </w:rPr>
              <w:t xml:space="preserve"> </w:t>
            </w:r>
          </w:p>
        </w:tc>
      </w:tr>
      <w:tr w:rsidR="004C08C0" w:rsidRPr="004527F6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13B4A92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proofErr w:type="gramStart"/>
            <w:r w:rsidRPr="006754BE">
              <w:rPr>
                <w:rFonts w:eastAsia="Times New Roman"/>
                <w:b/>
                <w:color w:val="000000"/>
                <w:lang w:val="en-US"/>
              </w:rPr>
              <w:t>nut-17</w:t>
            </w:r>
            <w:proofErr w:type="gramEnd"/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misreporters</w:t>
            </w:r>
            <w:proofErr w:type="spellEnd"/>
            <w:r w:rsidRPr="006754BE">
              <w:rPr>
                <w:rFonts w:eastAsia="Times New Roman"/>
                <w:color w:val="000000"/>
                <w:lang w:val="en-US"/>
              </w:rPr>
              <w:t xml:space="preserve"> or outliers) and data imputation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1D8FC03A" w:rsidR="005473B6" w:rsidRPr="006754BE" w:rsidRDefault="009845CC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Page 6 and figure 1</w:t>
            </w:r>
          </w:p>
        </w:tc>
      </w:tr>
      <w:tr w:rsidR="004C08C0" w:rsidRPr="006754BE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</w:tr>
      <w:tr w:rsidR="004C08C0" w:rsidRPr="004527F6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ummarize key results with reference to study objectiv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2ECE248C" w:rsidR="005473B6" w:rsidRPr="003C5A7F" w:rsidRDefault="009845CC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Page 6 of the main content</w:t>
            </w:r>
            <w:r w:rsidR="003C5A7F">
              <w:rPr>
                <w:color w:val="000000"/>
                <w:lang w:val="en-US"/>
              </w:rPr>
              <w:t xml:space="preserve"> </w:t>
            </w:r>
          </w:p>
        </w:tc>
      </w:tr>
      <w:tr w:rsidR="004C08C0" w:rsidRPr="004527F6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limitations of the study, taking into account sources of potential bias or imprecision. Discuss both direction and magnitude of any potential bia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proofErr w:type="gramStart"/>
            <w:r w:rsidRPr="006754BE">
              <w:rPr>
                <w:b/>
                <w:color w:val="000000"/>
                <w:lang w:val="en-US"/>
              </w:rPr>
              <w:t>nut-19</w:t>
            </w:r>
            <w:proofErr w:type="gramEnd"/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6B19ED66" w:rsidR="005473B6" w:rsidRPr="006754BE" w:rsidRDefault="009845CC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Page 7-8</w:t>
            </w:r>
          </w:p>
        </w:tc>
      </w:tr>
      <w:tr w:rsidR="004C08C0" w:rsidRPr="004527F6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proofErr w:type="gramStart"/>
            <w:r w:rsidRPr="006754BE">
              <w:rPr>
                <w:b/>
                <w:color w:val="000000"/>
                <w:lang w:val="en-US"/>
              </w:rPr>
              <w:t>nut-20</w:t>
            </w:r>
            <w:proofErr w:type="gramEnd"/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686EEA8E" w:rsidR="005473B6" w:rsidRPr="006754BE" w:rsidRDefault="009845CC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Page 7-8 of the main content</w:t>
            </w:r>
          </w:p>
        </w:tc>
      </w:tr>
      <w:tr w:rsidR="004C08C0" w:rsidRPr="004527F6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7FC7F830" w:rsidR="005473B6" w:rsidRPr="005D3A31" w:rsidRDefault="009845CC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Page 7-8</w:t>
            </w:r>
          </w:p>
        </w:tc>
      </w:tr>
      <w:tr w:rsidR="004C08C0" w:rsidRPr="006754BE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the source of funding and the role of the funders for the present study and, if applicable, for the original study on which the present article is ba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0E98DACB" w:rsidR="005473B6" w:rsidRPr="006754BE" w:rsidRDefault="009845CC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Title page</w:t>
            </w:r>
          </w:p>
        </w:tc>
      </w:tr>
      <w:tr w:rsidR="004C08C0" w:rsidRPr="004527F6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proofErr w:type="gramStart"/>
            <w:r w:rsidRPr="006754BE">
              <w:rPr>
                <w:b/>
                <w:color w:val="000000"/>
                <w:lang w:val="en-US"/>
              </w:rPr>
              <w:t>nut-22.1</w:t>
            </w:r>
            <w:proofErr w:type="gramEnd"/>
            <w:r w:rsidRPr="006754BE">
              <w:rPr>
                <w:b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742E5773" w:rsidR="005473B6" w:rsidRPr="006754BE" w:rsidRDefault="009845CC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Page 3</w:t>
            </w:r>
          </w:p>
        </w:tc>
      </w:tr>
      <w:tr w:rsidR="004C08C0" w:rsidRPr="004527F6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proofErr w:type="gramStart"/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proofErr w:type="gramEnd"/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30DDD089" w:rsidR="005473B6" w:rsidRPr="006754BE" w:rsidRDefault="009845CC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Page 3</w:t>
            </w:r>
          </w:p>
        </w:tc>
      </w:tr>
    </w:tbl>
    <w:p w14:paraId="51905D81" w14:textId="77777777" w:rsidR="00967969" w:rsidRDefault="00967969"/>
    <w:sectPr w:rsidR="00967969" w:rsidSect="001330D2">
      <w:footerReference w:type="even" r:id="rId12"/>
      <w:footerReference w:type="default" r:id="rId13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FB60E6" w14:textId="77777777" w:rsidR="002E5307" w:rsidRDefault="002E5307" w:rsidP="001330D2">
      <w:pPr>
        <w:spacing w:after="0" w:line="240" w:lineRule="auto"/>
      </w:pPr>
      <w:r>
        <w:separator/>
      </w:r>
    </w:p>
  </w:endnote>
  <w:endnote w:type="continuationSeparator" w:id="0">
    <w:p w14:paraId="4D061988" w14:textId="77777777" w:rsidR="002E5307" w:rsidRDefault="002E5307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A4D129" w14:textId="77777777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F8E06C" w14:textId="77777777" w:rsidR="00136D75" w:rsidRDefault="00136D75" w:rsidP="001330D2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0AF9FE" w14:textId="439BB3FA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97061">
      <w:rPr>
        <w:rStyle w:val="PageNumber"/>
        <w:noProof/>
      </w:rPr>
      <w:t>8</w:t>
    </w:r>
    <w:r>
      <w:rPr>
        <w:rStyle w:val="PageNumber"/>
      </w:rPr>
      <w:fldChar w:fldCharType="end"/>
    </w:r>
  </w:p>
  <w:p w14:paraId="3B2567A8" w14:textId="77777777" w:rsidR="00136D75" w:rsidRDefault="00136D75" w:rsidP="001330D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3DE0F0" w14:textId="77777777" w:rsidR="002E5307" w:rsidRDefault="002E5307" w:rsidP="001330D2">
      <w:pPr>
        <w:spacing w:after="0" w:line="240" w:lineRule="auto"/>
      </w:pPr>
      <w:r>
        <w:separator/>
      </w:r>
    </w:p>
  </w:footnote>
  <w:footnote w:type="continuationSeparator" w:id="0">
    <w:p w14:paraId="112CA918" w14:textId="77777777" w:rsidR="002E5307" w:rsidRDefault="002E5307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1330D2"/>
    <w:rsid w:val="00136D75"/>
    <w:rsid w:val="001B552B"/>
    <w:rsid w:val="001D292C"/>
    <w:rsid w:val="001D5035"/>
    <w:rsid w:val="002904AC"/>
    <w:rsid w:val="00292170"/>
    <w:rsid w:val="002E5307"/>
    <w:rsid w:val="003C5A7F"/>
    <w:rsid w:val="004C08C0"/>
    <w:rsid w:val="004D6AE6"/>
    <w:rsid w:val="004F2B21"/>
    <w:rsid w:val="005473B6"/>
    <w:rsid w:val="005B3B4D"/>
    <w:rsid w:val="005D3A31"/>
    <w:rsid w:val="006B6BF3"/>
    <w:rsid w:val="007C53FD"/>
    <w:rsid w:val="007D2D6C"/>
    <w:rsid w:val="007E78A6"/>
    <w:rsid w:val="007F5AE2"/>
    <w:rsid w:val="00967969"/>
    <w:rsid w:val="009845CC"/>
    <w:rsid w:val="00AC31EB"/>
    <w:rsid w:val="00CD0FCE"/>
    <w:rsid w:val="00D1724D"/>
    <w:rsid w:val="00D52612"/>
    <w:rsid w:val="00D540EA"/>
    <w:rsid w:val="00D549CD"/>
    <w:rsid w:val="00E97061"/>
    <w:rsid w:val="00FA28B8"/>
    <w:rsid w:val="00FB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yperlink">
    <w:name w:val="Hyperlink"/>
    <w:basedOn w:val="DefaultParagraphFont"/>
    <w:uiPriority w:val="99"/>
    <w:unhideWhenUsed/>
    <w:rsid w:val="001330D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PageNumber">
    <w:name w:val="page number"/>
    <w:basedOn w:val="DefaultParagraphFont"/>
    <w:uiPriority w:val="99"/>
    <w:semiHidden/>
    <w:unhideWhenUsed/>
    <w:rsid w:val="001330D2"/>
  </w:style>
  <w:style w:type="character" w:styleId="FollowedHyperlink">
    <w:name w:val="FollowedHyperlink"/>
    <w:basedOn w:val="DefaultParagraphFont"/>
    <w:uiPriority w:val="99"/>
    <w:semiHidden/>
    <w:unhideWhenUsed/>
    <w:rsid w:val="001330D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journals.plos.org/plosmedicine/article?id=10.1371/journal.pmed.1002036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journals.plos.org/plosmedicine/article/asset?id=10.1371%2Fjournal.pmed.1002036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5F9B4A9-4C5C-4D4E-9D6E-73A53365AE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1429</Words>
  <Characters>8150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Manager/>
  <Company>Ghent University www.nutrition.ugent.be</Company>
  <LinksUpToDate>false</LinksUpToDate>
  <CharactersWithSpaces>9560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Tao, Menghua</cp:lastModifiedBy>
  <cp:revision>3</cp:revision>
  <dcterms:created xsi:type="dcterms:W3CDTF">2021-01-03T23:02:00Z</dcterms:created>
  <dcterms:modified xsi:type="dcterms:W3CDTF">2021-07-20T03:5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